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565231" w14:textId="0C8269D2" w:rsidR="0062742B" w:rsidRDefault="009D696B" w:rsidP="00854E46">
      <w:pPr>
        <w:pStyle w:val="Tiskovka"/>
      </w:pPr>
      <w:r w:rsidRPr="0035063B">
        <w:t>Tisková zpráva</w:t>
      </w:r>
    </w:p>
    <w:p w14:paraId="0FAFD0C9" w14:textId="5069D8C9" w:rsidR="00416884" w:rsidRPr="008F411B" w:rsidRDefault="00416884" w:rsidP="00F650E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de-AT"/>
          <w14:ligatures w14:val="none"/>
        </w:rPr>
      </w:pPr>
      <w:r w:rsidRPr="008F411B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de-AT"/>
          <w14:ligatures w14:val="none"/>
        </w:rPr>
        <w:t xml:space="preserve">Změna klimatu ohrožuje úložiště uhlíku v evropských lesích, ale </w:t>
      </w:r>
      <w:r w:rsidR="008C7151" w:rsidRPr="008F411B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de-AT"/>
          <w14:ligatures w14:val="none"/>
        </w:rPr>
        <w:t>t</w:t>
      </w:r>
      <w:r w:rsidR="00890C26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de-AT"/>
          <w14:ligatures w14:val="none"/>
        </w:rPr>
        <w:t>akzvaná</w:t>
      </w:r>
      <w:r w:rsidR="008C7151" w:rsidRPr="008F411B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de-AT"/>
          <w14:ligatures w14:val="none"/>
        </w:rPr>
        <w:t xml:space="preserve"> </w:t>
      </w:r>
      <w:r w:rsidRPr="008F411B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de-AT"/>
          <w14:ligatures w14:val="none"/>
        </w:rPr>
        <w:t>asistovaná migrace nabízí východisko</w:t>
      </w:r>
    </w:p>
    <w:p w14:paraId="66E9681D" w14:textId="122860D3" w:rsidR="00416884" w:rsidRPr="009B068E" w:rsidRDefault="008F411B" w:rsidP="009B068E">
      <w:p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lang w:eastAsia="de-AT"/>
          <w14:ligatures w14:val="none"/>
        </w:rPr>
      </w:pPr>
      <w:r>
        <w:rPr>
          <w:rFonts w:ascii="Times New Roman" w:hAnsi="Times New Roman" w:cs="Times New Roman"/>
          <w:b/>
          <w:bCs/>
        </w:rPr>
        <w:t xml:space="preserve">Praha, 25. července 2024 </w:t>
      </w:r>
      <w:r w:rsidR="00416884" w:rsidRPr="009B068E">
        <w:rPr>
          <w:rFonts w:ascii="Times New Roman" w:hAnsi="Times New Roman" w:cs="Times New Roman"/>
          <w:b/>
          <w:bCs/>
        </w:rPr>
        <w:t xml:space="preserve">- Nová studie </w:t>
      </w:r>
      <w:r w:rsidR="00CC0830">
        <w:rPr>
          <w:rFonts w:ascii="Times New Roman" w:hAnsi="Times New Roman" w:cs="Times New Roman"/>
          <w:b/>
          <w:bCs/>
        </w:rPr>
        <w:t xml:space="preserve">dnes </w:t>
      </w:r>
      <w:r w:rsidR="00416884" w:rsidRPr="009B068E">
        <w:rPr>
          <w:rFonts w:ascii="Times New Roman" w:hAnsi="Times New Roman" w:cs="Times New Roman"/>
          <w:b/>
          <w:bCs/>
        </w:rPr>
        <w:t>publikovaná</w:t>
      </w:r>
      <w:r w:rsidR="00A028FD">
        <w:rPr>
          <w:rFonts w:ascii="Times New Roman" w:hAnsi="Times New Roman" w:cs="Times New Roman"/>
          <w:b/>
          <w:bCs/>
        </w:rPr>
        <w:t xml:space="preserve"> </w:t>
      </w:r>
      <w:r w:rsidR="00416884" w:rsidRPr="009B068E">
        <w:rPr>
          <w:rFonts w:ascii="Times New Roman" w:hAnsi="Times New Roman" w:cs="Times New Roman"/>
          <w:b/>
          <w:bCs/>
        </w:rPr>
        <w:t>v časopise Nature Climate Change odhaluje, že pouhé navýšení výsadby stromů v Evropě nebude stačit k účinnému boji proti změně klimatu a zachování kontinentálního pozemního uhlíkového rezervoáru. Vědci z Rakouského výzkumného centra pro lesy (BFW) a spoluautoři z mnoha zemí EU</w:t>
      </w:r>
      <w:r w:rsidR="008C7151">
        <w:rPr>
          <w:rFonts w:ascii="Times New Roman" w:hAnsi="Times New Roman" w:cs="Times New Roman"/>
          <w:b/>
          <w:bCs/>
        </w:rPr>
        <w:t>, včetně týmu vědců z Fakulty lesnické a dřevařské ČZU v Praze,</w:t>
      </w:r>
      <w:r w:rsidR="00416884" w:rsidRPr="009B068E">
        <w:rPr>
          <w:rFonts w:ascii="Times New Roman" w:hAnsi="Times New Roman" w:cs="Times New Roman"/>
          <w:b/>
          <w:bCs/>
        </w:rPr>
        <w:t xml:space="preserve"> zdůrazňují klíčovou roli </w:t>
      </w:r>
      <w:r w:rsidR="00890C26" w:rsidRPr="00E55CDD">
        <w:rPr>
          <w:rFonts w:ascii="Times New Roman" w:hAnsi="Times New Roman" w:cs="Times New Roman"/>
        </w:rPr>
        <w:t>„</w:t>
      </w:r>
      <w:r w:rsidR="00416884" w:rsidRPr="009B068E">
        <w:rPr>
          <w:rFonts w:ascii="Times New Roman" w:hAnsi="Times New Roman" w:cs="Times New Roman"/>
          <w:b/>
          <w:bCs/>
        </w:rPr>
        <w:t>asistované migrace</w:t>
      </w:r>
      <w:r w:rsidR="00A50D17">
        <w:rPr>
          <w:rFonts w:ascii="Times New Roman" w:hAnsi="Times New Roman" w:cs="Times New Roman"/>
          <w:b/>
          <w:bCs/>
        </w:rPr>
        <w:t>“</w:t>
      </w:r>
      <w:r w:rsidR="00416884" w:rsidRPr="009B068E">
        <w:rPr>
          <w:rFonts w:ascii="Times New Roman" w:hAnsi="Times New Roman" w:cs="Times New Roman"/>
          <w:b/>
          <w:bCs/>
        </w:rPr>
        <w:t xml:space="preserve"> – výběru nejvhodnějšího zdroje osiva lesních dřevin nejlépe přizpůsobeného budoucím klimatickým podmínkám.</w:t>
      </w:r>
    </w:p>
    <w:p w14:paraId="746E2533" w14:textId="2372BA97" w:rsidR="00001ADB" w:rsidRDefault="00416884" w:rsidP="0055323D">
      <w:p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kern w:val="0"/>
          <w:lang w:eastAsia="de-AT"/>
          <w14:ligatures w14:val="none"/>
        </w:rPr>
      </w:pPr>
      <w:r w:rsidRPr="00BD3772"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>V doposud nejrozsáhlejší výzkumné studii tohoto druhu byla analyzována data z 587 lesních provenienčních pokusů po celé Evropě, zahrnujících 2964 různých proveniencí sedmi hlavních druhů lesních dřevin. Provenienční pokusy jsou dlouhodobé experimenty, které slouží k porovnání růstu či odolnosti stromů pocházejících z různých geografických oblastí. Data z těchto experimentů shromažďovaná po několik desetiletí poskytují cenné informace o lokální adaptaci, růstu a přežívání populací lesních dřevin.</w:t>
      </w:r>
      <w:r w:rsidR="00001ADB"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 xml:space="preserve"> </w:t>
      </w:r>
    </w:p>
    <w:p w14:paraId="372CAB64" w14:textId="036CFFD0" w:rsidR="00416884" w:rsidRPr="00BD3772" w:rsidRDefault="00416884" w:rsidP="0055323D">
      <w:p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kern w:val="0"/>
          <w:lang w:eastAsia="de-AT"/>
          <w14:ligatures w14:val="none"/>
        </w:rPr>
      </w:pPr>
      <w:r w:rsidRPr="00BD3772">
        <w:rPr>
          <w:rFonts w:ascii="Times New Roman" w:hAnsi="Times New Roman" w:cs="Times New Roman"/>
        </w:rPr>
        <w:t>Pro účely této studie byly získané informace integrovány do pokročilých modelů</w:t>
      </w:r>
      <w:r w:rsidR="001543D5">
        <w:rPr>
          <w:rFonts w:ascii="Times New Roman" w:hAnsi="Times New Roman" w:cs="Times New Roman"/>
        </w:rPr>
        <w:t>,</w:t>
      </w:r>
      <w:r w:rsidRPr="00BD3772">
        <w:rPr>
          <w:rFonts w:ascii="Times New Roman" w:hAnsi="Times New Roman" w:cs="Times New Roman"/>
        </w:rPr>
        <w:t xml:space="preserve"> předpovídajících jak se změní kapacita uhlíkového rezervoáru sedmi hlavních evropských druhů lesních dřevin v průběhu příštích 60 let při různých scénářích změny klimatu.</w:t>
      </w:r>
    </w:p>
    <w:p w14:paraId="47B7DF4A" w14:textId="77777777" w:rsidR="00416884" w:rsidRPr="00BD3772" w:rsidRDefault="00416884" w:rsidP="0055323D">
      <w:p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kern w:val="0"/>
          <w:lang w:eastAsia="de-AT"/>
          <w14:ligatures w14:val="none"/>
        </w:rPr>
      </w:pPr>
      <w:r w:rsidRPr="00BD3772"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>Výsledky byly jasné: změna klimatu výrazně změní vhodnost různých evropských regionů pro různé druhy lesních dřevin. Tyto výsledky sice poukazují na nutnost přechodu</w:t>
      </w:r>
      <w:r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 xml:space="preserve"> </w:t>
      </w:r>
      <w:r w:rsidRPr="00BD3772"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>od převážně jehličnatých k odolnějším listnatým druhům, studie však zdůrazňuje, že pouhá druhová změna nepostačí.</w:t>
      </w:r>
    </w:p>
    <w:p w14:paraId="73FDEA0E" w14:textId="6451C970" w:rsidR="00416884" w:rsidRPr="00F650E0" w:rsidRDefault="00416884" w:rsidP="0055323D">
      <w:p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i/>
          <w:iCs/>
          <w:kern w:val="0"/>
          <w:lang w:eastAsia="de-AT"/>
          <w14:ligatures w14:val="none"/>
        </w:rPr>
      </w:pPr>
      <w:r w:rsidRPr="00E55CDD">
        <w:rPr>
          <w:rFonts w:ascii="Times New Roman" w:hAnsi="Times New Roman" w:cs="Times New Roman"/>
          <w:i/>
          <w:iCs/>
        </w:rPr>
        <w:t>„</w:t>
      </w:r>
      <w:r w:rsidRPr="0055323D">
        <w:rPr>
          <w:rFonts w:ascii="Times New Roman" w:hAnsi="Times New Roman" w:cs="Times New Roman"/>
          <w:i/>
          <w:iCs/>
        </w:rPr>
        <w:t>Naše modely ukazují, že pokud se při zalesňování a obnově lesů budou i nadále používat místní zdroje osiva, roční uhlíkový rezervoár evropských lesů by se mohl do konce století výrazně snížit, a to i v případě přechodu na klimaticky odolnější druhy</w:t>
      </w:r>
      <w:r w:rsidRPr="00BD3772">
        <w:rPr>
          <w:rFonts w:ascii="Times New Roman" w:hAnsi="Times New Roman" w:cs="Times New Roman"/>
        </w:rPr>
        <w:t>,</w:t>
      </w:r>
      <w:r w:rsidR="001543D5">
        <w:rPr>
          <w:rFonts w:ascii="Times New Roman" w:hAnsi="Times New Roman" w:cs="Times New Roman"/>
        </w:rPr>
        <w:t>“</w:t>
      </w:r>
      <w:r w:rsidRPr="00BD3772">
        <w:rPr>
          <w:rFonts w:ascii="Times New Roman" w:hAnsi="Times New Roman" w:cs="Times New Roman"/>
        </w:rPr>
        <w:t xml:space="preserve"> vysvětluje Debojyoti Chakraborty, hlavní autor studie a výzkumník z</w:t>
      </w:r>
      <w:r w:rsidR="008F411B">
        <w:rPr>
          <w:rFonts w:ascii="Times New Roman" w:hAnsi="Times New Roman" w:cs="Times New Roman"/>
        </w:rPr>
        <w:t> </w:t>
      </w:r>
      <w:r w:rsidRPr="00BD3772">
        <w:rPr>
          <w:rFonts w:ascii="Times New Roman" w:hAnsi="Times New Roman" w:cs="Times New Roman"/>
        </w:rPr>
        <w:t>BFW</w:t>
      </w:r>
      <w:r w:rsidR="008F411B">
        <w:rPr>
          <w:rFonts w:ascii="Times New Roman" w:hAnsi="Times New Roman" w:cs="Times New Roman"/>
        </w:rPr>
        <w:t xml:space="preserve"> a dodává:</w:t>
      </w:r>
      <w:r w:rsidR="00F650E0">
        <w:rPr>
          <w:rFonts w:ascii="Times New Roman" w:hAnsi="Times New Roman" w:cs="Times New Roman"/>
        </w:rPr>
        <w:t xml:space="preserve"> </w:t>
      </w:r>
      <w:r w:rsidR="005D6086" w:rsidRPr="007E45C0">
        <w:rPr>
          <w:rFonts w:ascii="Times New Roman" w:hAnsi="Times New Roman" w:cs="Times New Roman"/>
          <w:i/>
          <w:iCs/>
        </w:rPr>
        <w:t>„</w:t>
      </w:r>
      <w:r w:rsidR="00C03E4C">
        <w:rPr>
          <w:rFonts w:ascii="Times New Roman" w:hAnsi="Times New Roman" w:cs="Times New Roman"/>
          <w:i/>
          <w:iCs/>
        </w:rPr>
        <w:t>T</w:t>
      </w:r>
      <w:r w:rsidRPr="00F650E0">
        <w:rPr>
          <w:rFonts w:ascii="Times New Roman" w:hAnsi="Times New Roman" w:cs="Times New Roman"/>
          <w:i/>
          <w:iCs/>
        </w:rPr>
        <w:t>o by drasticky omezilo význam evropských lesů při zmírňování klimatických změn.</w:t>
      </w:r>
      <w:r w:rsidR="00F650E0">
        <w:rPr>
          <w:rFonts w:ascii="Times New Roman" w:hAnsi="Times New Roman" w:cs="Times New Roman"/>
          <w:i/>
          <w:iCs/>
        </w:rPr>
        <w:t>“</w:t>
      </w:r>
    </w:p>
    <w:p w14:paraId="6F09028F" w14:textId="77A6968C" w:rsidR="00416884" w:rsidRPr="00BD3772" w:rsidRDefault="00416884" w:rsidP="0055323D">
      <w:p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kern w:val="0"/>
          <w:lang w:eastAsia="de-AT"/>
          <w14:ligatures w14:val="none"/>
        </w:rPr>
      </w:pPr>
      <w:r w:rsidRPr="00BD3772"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 xml:space="preserve">Řešením je podle studie pečlivý výběr zdrojů osiva přizpůsobených klimatickým podmínkám předpokládaným pro konkrétní místo výsadby, i když tyto zdroje pocházejí z geograficky vzdálených oblastí. Tato strategie, známá jako </w:t>
      </w:r>
      <w:r w:rsidR="005D6086"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>„</w:t>
      </w:r>
      <w:r w:rsidRPr="00BD3772"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>asistovaná migrace</w:t>
      </w:r>
      <w:r w:rsidR="00195F81"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>“</w:t>
      </w:r>
      <w:r w:rsidRPr="00BD3772"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>, využívá genetické rozmanitosti v rámci jednotlivých druhů lesních dřevin k zajištění zdárného vývoje lesů a jejich efektivního vázání uhlíku.</w:t>
      </w:r>
    </w:p>
    <w:p w14:paraId="47B4224F" w14:textId="0E5A5EEE" w:rsidR="00416884" w:rsidRPr="00F650E0" w:rsidRDefault="00195F81" w:rsidP="0055323D">
      <w:p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i/>
          <w:iCs/>
          <w:kern w:val="0"/>
          <w:lang w:eastAsia="de-AT"/>
          <w14:ligatures w14:val="none"/>
        </w:rPr>
      </w:pPr>
      <w:r w:rsidRPr="007E45C0">
        <w:rPr>
          <w:rFonts w:ascii="Times New Roman" w:hAnsi="Times New Roman" w:cs="Times New Roman"/>
          <w:i/>
          <w:iCs/>
        </w:rPr>
        <w:t>„</w:t>
      </w:r>
      <w:r w:rsidR="00416884" w:rsidRPr="0055323D">
        <w:rPr>
          <w:rFonts w:ascii="Times New Roman" w:hAnsi="Times New Roman" w:cs="Times New Roman"/>
          <w:i/>
          <w:iCs/>
        </w:rPr>
        <w:t>Naše zjištění poukazují na pozoruhodný potenciál asistované migrace pro udržení nebo dokonce zvýšení kapacity evropských lesů vázat uhlík v kontextu klimatické změny</w:t>
      </w:r>
      <w:r w:rsidR="00416884" w:rsidRPr="00BD3772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>“</w:t>
      </w:r>
      <w:r w:rsidR="00416884" w:rsidRPr="00BD3772">
        <w:rPr>
          <w:rFonts w:ascii="Times New Roman" w:hAnsi="Times New Roman" w:cs="Times New Roman"/>
        </w:rPr>
        <w:t xml:space="preserve"> říká Silvio </w:t>
      </w:r>
      <w:r w:rsidR="00416884" w:rsidRPr="00BD3772">
        <w:rPr>
          <w:rFonts w:ascii="Times New Roman" w:hAnsi="Times New Roman" w:cs="Times New Roman"/>
        </w:rPr>
        <w:lastRenderedPageBreak/>
        <w:t xml:space="preserve">Schueler, vedoucí projektu a korespondenční autor studie z BFW. </w:t>
      </w:r>
      <w:r w:rsidRPr="007E45C0">
        <w:rPr>
          <w:rFonts w:ascii="Times New Roman" w:hAnsi="Times New Roman" w:cs="Times New Roman"/>
          <w:i/>
          <w:iCs/>
        </w:rPr>
        <w:t>„</w:t>
      </w:r>
      <w:r w:rsidR="00416884" w:rsidRPr="00F650E0">
        <w:rPr>
          <w:rFonts w:ascii="Times New Roman" w:hAnsi="Times New Roman" w:cs="Times New Roman"/>
          <w:i/>
          <w:iCs/>
        </w:rPr>
        <w:t>Strategickým výběrem zdrojů osiva přizpůsobených budoucím klimatickým podmínkám můžeme zajistit, že obnova lesa bude účinně přispívat ke zmírnění dopadů klimatických změn</w:t>
      </w:r>
      <w:r w:rsidR="008F411B">
        <w:rPr>
          <w:rFonts w:ascii="Times New Roman" w:hAnsi="Times New Roman" w:cs="Times New Roman"/>
          <w:i/>
          <w:iCs/>
        </w:rPr>
        <w:t>.</w:t>
      </w:r>
      <w:r>
        <w:rPr>
          <w:rFonts w:ascii="Times New Roman" w:hAnsi="Times New Roman" w:cs="Times New Roman"/>
          <w:i/>
          <w:iCs/>
        </w:rPr>
        <w:t>“</w:t>
      </w:r>
    </w:p>
    <w:p w14:paraId="6494FC00" w14:textId="4082F2AD" w:rsidR="00416884" w:rsidRPr="00BD3772" w:rsidRDefault="00416884" w:rsidP="0055323D">
      <w:p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kern w:val="0"/>
          <w:lang w:eastAsia="de-AT"/>
          <w14:ligatures w14:val="none"/>
        </w:rPr>
      </w:pPr>
      <w:r w:rsidRPr="00BD3772">
        <w:rPr>
          <w:rFonts w:ascii="Times New Roman" w:hAnsi="Times New Roman" w:cs="Times New Roman"/>
        </w:rPr>
        <w:t xml:space="preserve">Závěry této studie mohou mít zásadní dopad na lesní hospodářství a </w:t>
      </w:r>
      <w:r w:rsidR="00DC620B">
        <w:rPr>
          <w:rFonts w:ascii="Times New Roman" w:hAnsi="Times New Roman" w:cs="Times New Roman"/>
        </w:rPr>
        <w:t xml:space="preserve">na </w:t>
      </w:r>
      <w:r w:rsidRPr="00BD3772">
        <w:rPr>
          <w:rFonts w:ascii="Times New Roman" w:hAnsi="Times New Roman" w:cs="Times New Roman"/>
        </w:rPr>
        <w:t>ochranu přírody v celé Evropě.</w:t>
      </w:r>
    </w:p>
    <w:p w14:paraId="42947AE5" w14:textId="35D5732B" w:rsidR="00416884" w:rsidRPr="00E55CDD" w:rsidRDefault="00195F81" w:rsidP="0055323D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lang w:eastAsia="de-AT"/>
          <w14:ligatures w14:val="none"/>
        </w:rPr>
      </w:pPr>
      <w:r w:rsidRPr="007E45C0">
        <w:rPr>
          <w:rFonts w:ascii="Times New Roman" w:hAnsi="Times New Roman" w:cs="Times New Roman"/>
          <w:i/>
          <w:iCs/>
        </w:rPr>
        <w:t>„</w:t>
      </w:r>
      <w:r w:rsidR="00416884" w:rsidRPr="0055323D">
        <w:rPr>
          <w:rFonts w:ascii="Times New Roman" w:eastAsia="Times New Roman" w:hAnsi="Times New Roman" w:cs="Times New Roman"/>
          <w:i/>
          <w:iCs/>
          <w:kern w:val="0"/>
          <w:lang w:eastAsia="de-AT"/>
          <w14:ligatures w14:val="none"/>
        </w:rPr>
        <w:t>Tento výzkum poskytuje zásadní vědecké důkazy podporující začlenění asistované migrace do národních a nadnárodních strategií lesního hospodářství</w:t>
      </w:r>
      <w:r w:rsidR="00416884" w:rsidRPr="00BD3772"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>,</w:t>
      </w:r>
      <w:r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>“</w:t>
      </w:r>
      <w:r w:rsidR="00416884" w:rsidRPr="00BD3772"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 xml:space="preserve"> zdůrazňuje Schueler. Jak poznamenali</w:t>
      </w:r>
      <w:r w:rsidR="00416884"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 xml:space="preserve"> spoluautoři studie</w:t>
      </w:r>
      <w:r w:rsidR="00416884" w:rsidRPr="00BD3772"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 xml:space="preserve"> Jaroslav Čepl, Jan Stejskal a Milan Lstibůrek z</w:t>
      </w:r>
      <w:r w:rsidR="00416884"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> Fakulty lesnické a dřevařské</w:t>
      </w:r>
      <w:r w:rsidR="00416884" w:rsidRPr="00BD3772"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 xml:space="preserve"> České zemědělské univerzity v</w:t>
      </w:r>
      <w:r w:rsidR="00DC620B"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> </w:t>
      </w:r>
      <w:r w:rsidR="00416884" w:rsidRPr="00BD3772"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>Praze</w:t>
      </w:r>
      <w:r w:rsidR="00DC620B"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>,</w:t>
      </w:r>
      <w:r w:rsidR="00416884" w:rsidRPr="00BD3772"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 xml:space="preserve"> </w:t>
      </w:r>
      <w:r w:rsidR="002F6076"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>p</w:t>
      </w:r>
      <w:r w:rsidR="00416884" w:rsidRPr="00E55CDD"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>otenciální dopad na české lesnictví je velmi významný</w:t>
      </w:r>
      <w:r w:rsidR="008B3892"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>. V</w:t>
      </w:r>
      <w:r w:rsidR="00416884" w:rsidRPr="00E55CDD"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>yžaduje urychlenou implementaci na národní úrovni a harmonizaci v rámci EU pro zajištění budoucnosti našich lesů a udržení jejich klíčové role pro zmírňování změny klimatu</w:t>
      </w:r>
      <w:r w:rsidR="00C03E4C" w:rsidRPr="00E55CDD">
        <w:rPr>
          <w:rFonts w:ascii="Times New Roman" w:eastAsia="Times New Roman" w:hAnsi="Times New Roman" w:cs="Times New Roman"/>
          <w:kern w:val="0"/>
          <w:lang w:eastAsia="de-AT"/>
          <w14:ligatures w14:val="none"/>
        </w:rPr>
        <w:t>.</w:t>
      </w:r>
    </w:p>
    <w:p w14:paraId="553B7670" w14:textId="77777777" w:rsidR="00416884" w:rsidRPr="00BD3772" w:rsidRDefault="00416884" w:rsidP="0055323D">
      <w:p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kern w:val="0"/>
          <w:lang w:eastAsia="de-AT"/>
          <w14:ligatures w14:val="none"/>
        </w:rPr>
      </w:pPr>
      <w:r w:rsidRPr="00BD3772">
        <w:rPr>
          <w:rFonts w:ascii="Times New Roman" w:hAnsi="Times New Roman" w:cs="Times New Roman"/>
        </w:rPr>
        <w:t>Studie byla podpořena programem INTERREG Central Europe Cooperation</w:t>
      </w:r>
      <w:r>
        <w:rPr>
          <w:rFonts w:ascii="Times New Roman" w:hAnsi="Times New Roman" w:cs="Times New Roman"/>
        </w:rPr>
        <w:t xml:space="preserve"> – projekt</w:t>
      </w:r>
      <w:r w:rsidRPr="00BD3772">
        <w:rPr>
          <w:rFonts w:ascii="Times New Roman" w:hAnsi="Times New Roman" w:cs="Times New Roman"/>
        </w:rPr>
        <w:t xml:space="preserve"> SUSTREE (Zachování a udržitelné využívání diverzity lesních dřevin v kontextu změny klimatu) a projektem Horizon 2020 SUPERB (Systémová řešení pro rozšíření urgentní obnovy ekosystémů pro biodiverzitu lesa a ekosystémové služby), přičemž druhý jmenovaný projekt koordinuje Evropský lesnický institut. Cílem projektu SUPERB je propoj</w:t>
      </w:r>
      <w:r>
        <w:rPr>
          <w:rFonts w:ascii="Times New Roman" w:hAnsi="Times New Roman" w:cs="Times New Roman"/>
        </w:rPr>
        <w:t>it</w:t>
      </w:r>
      <w:r w:rsidRPr="00BD3772">
        <w:rPr>
          <w:rFonts w:ascii="Times New Roman" w:hAnsi="Times New Roman" w:cs="Times New Roman"/>
        </w:rPr>
        <w:t xml:space="preserve"> praktick</w:t>
      </w:r>
      <w:r>
        <w:rPr>
          <w:rFonts w:ascii="Times New Roman" w:hAnsi="Times New Roman" w:cs="Times New Roman"/>
        </w:rPr>
        <w:t>é</w:t>
      </w:r>
      <w:r w:rsidRPr="00BD3772">
        <w:rPr>
          <w:rFonts w:ascii="Times New Roman" w:hAnsi="Times New Roman" w:cs="Times New Roman"/>
        </w:rPr>
        <w:t xml:space="preserve"> a vědeck</w:t>
      </w:r>
      <w:r>
        <w:rPr>
          <w:rFonts w:ascii="Times New Roman" w:hAnsi="Times New Roman" w:cs="Times New Roman"/>
        </w:rPr>
        <w:t>é</w:t>
      </w:r>
      <w:r w:rsidRPr="00BD3772">
        <w:rPr>
          <w:rFonts w:ascii="Times New Roman" w:hAnsi="Times New Roman" w:cs="Times New Roman"/>
        </w:rPr>
        <w:t xml:space="preserve"> poznatky </w:t>
      </w:r>
      <w:r>
        <w:rPr>
          <w:rFonts w:ascii="Times New Roman" w:hAnsi="Times New Roman" w:cs="Times New Roman"/>
        </w:rPr>
        <w:t>za účelem</w:t>
      </w:r>
      <w:r w:rsidRPr="00BD3772">
        <w:rPr>
          <w:rFonts w:ascii="Times New Roman" w:hAnsi="Times New Roman" w:cs="Times New Roman"/>
        </w:rPr>
        <w:t xml:space="preserve"> obnov</w:t>
      </w:r>
      <w:r>
        <w:rPr>
          <w:rFonts w:ascii="Times New Roman" w:hAnsi="Times New Roman" w:cs="Times New Roman"/>
        </w:rPr>
        <w:t>y</w:t>
      </w:r>
      <w:r w:rsidRPr="00BD3772">
        <w:rPr>
          <w:rFonts w:ascii="Times New Roman" w:hAnsi="Times New Roman" w:cs="Times New Roman"/>
        </w:rPr>
        <w:t xml:space="preserve"> tisíců hektarů krajiny po celé Evropě.</w:t>
      </w:r>
    </w:p>
    <w:p w14:paraId="42E991C2" w14:textId="7C392D9E" w:rsidR="00416884" w:rsidRPr="0055323D" w:rsidRDefault="00416884" w:rsidP="0055323D">
      <w:p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kern w:val="0"/>
          <w:lang w:eastAsia="de-AT"/>
          <w14:ligatures w14:val="none"/>
        </w:rPr>
      </w:pPr>
      <w:r w:rsidRPr="00BD3772">
        <w:rPr>
          <w:rFonts w:ascii="Times New Roman" w:hAnsi="Times New Roman" w:cs="Times New Roman"/>
        </w:rPr>
        <w:t>Celkově studie potvrzuje potřebu další mezinárodní spolupráce ve výzkumu a vývoji, aby se zdokonalily strategie asistované migrace a řešily její potenciální ekologické a socioekonomické důsledky. To zajistí, že lesy budoucnosti budou odolné, rozmanité a schopné reagovat na problémy spojené se změnou klimatu.</w:t>
      </w:r>
    </w:p>
    <w:p w14:paraId="158995A6" w14:textId="77777777" w:rsidR="00416884" w:rsidRPr="00BD3772" w:rsidRDefault="00416884" w:rsidP="0055323D">
      <w:pPr>
        <w:jc w:val="both"/>
        <w:rPr>
          <w:rFonts w:ascii="Times New Roman" w:eastAsia="Times New Roman" w:hAnsi="Times New Roman" w:cs="Times New Roman"/>
        </w:rPr>
      </w:pPr>
      <w:r w:rsidRPr="00BD3772">
        <w:rPr>
          <w:rFonts w:ascii="Times New Roman" w:hAnsi="Times New Roman" w:cs="Times New Roman"/>
        </w:rPr>
        <w:t xml:space="preserve">Celý článek je k dispozici zde: </w:t>
      </w:r>
      <w:hyperlink r:id="rId6" w:history="1">
        <w:r w:rsidRPr="00BD3772">
          <w:rPr>
            <w:rStyle w:val="Hypertextovodkaz"/>
            <w:rFonts w:ascii="Times New Roman" w:eastAsia="Times New Roman" w:hAnsi="Times New Roman" w:cs="Times New Roman"/>
          </w:rPr>
          <w:t>https://www.nature.com/articles/s41558-024-02080-5</w:t>
        </w:r>
      </w:hyperlink>
    </w:p>
    <w:p w14:paraId="5A3EB06F" w14:textId="77777777" w:rsidR="00416884" w:rsidRPr="00BD3772" w:rsidRDefault="00416884" w:rsidP="0055323D">
      <w:pPr>
        <w:jc w:val="both"/>
        <w:rPr>
          <w:rFonts w:ascii="Times New Roman" w:eastAsia="Times New Roman" w:hAnsi="Times New Roman" w:cs="Times New Roman"/>
        </w:rPr>
      </w:pPr>
      <w:r w:rsidRPr="00BD3772">
        <w:rPr>
          <w:rFonts w:ascii="Times New Roman" w:eastAsia="Times New Roman" w:hAnsi="Times New Roman" w:cs="Times New Roman"/>
        </w:rPr>
        <w:t xml:space="preserve">Informace o Rakouském výzkumném centru pro lesy (BFW): </w:t>
      </w:r>
      <w:hyperlink r:id="rId7" w:history="1">
        <w:r w:rsidRPr="00BD3772">
          <w:rPr>
            <w:rStyle w:val="Hypertextovodkaz"/>
            <w:rFonts w:ascii="Times New Roman" w:eastAsia="Times New Roman" w:hAnsi="Times New Roman" w:cs="Times New Roman"/>
          </w:rPr>
          <w:t>https://www.bfw.gv.at/</w:t>
        </w:r>
      </w:hyperlink>
      <w:r w:rsidRPr="00BD3772">
        <w:rPr>
          <w:rFonts w:ascii="Times New Roman" w:eastAsia="Times New Roman" w:hAnsi="Times New Roman" w:cs="Times New Roman"/>
        </w:rPr>
        <w:t xml:space="preserve"> </w:t>
      </w:r>
    </w:p>
    <w:p w14:paraId="7A1C79E3" w14:textId="1A606049" w:rsidR="0062742B" w:rsidRPr="0055323D" w:rsidRDefault="00416884" w:rsidP="0055323D">
      <w:pPr>
        <w:jc w:val="both"/>
        <w:rPr>
          <w:rFonts w:ascii="Times New Roman" w:hAnsi="Times New Roman" w:cs="Times New Roman"/>
        </w:rPr>
      </w:pPr>
      <w:r w:rsidRPr="00BD3772">
        <w:rPr>
          <w:rFonts w:ascii="Times New Roman" w:hAnsi="Times New Roman" w:cs="Times New Roman"/>
        </w:rPr>
        <w:t>Informace o projektu Superb:</w:t>
      </w:r>
      <w:r w:rsidRPr="00BD3772">
        <w:rPr>
          <w:rFonts w:ascii="Times New Roman" w:eastAsia="Times New Roman" w:hAnsi="Times New Roman" w:cs="Times New Roman"/>
        </w:rPr>
        <w:t xml:space="preserve"> </w:t>
      </w:r>
      <w:hyperlink r:id="rId8" w:history="1">
        <w:r w:rsidRPr="00BD3772">
          <w:rPr>
            <w:rStyle w:val="Hypertextovodkaz"/>
            <w:rFonts w:ascii="Times New Roman" w:hAnsi="Times New Roman" w:cs="Times New Roman"/>
          </w:rPr>
          <w:t>https://forest-restoration.eu/</w:t>
        </w:r>
      </w:hyperlink>
      <w:r w:rsidRPr="00BD3772">
        <w:rPr>
          <w:rFonts w:ascii="Times New Roman" w:hAnsi="Times New Roman" w:cs="Times New Roman"/>
        </w:rPr>
        <w:t xml:space="preserve">  </w:t>
      </w:r>
    </w:p>
    <w:p w14:paraId="32216E0E" w14:textId="71FE15DC" w:rsidR="00854E46" w:rsidRDefault="00854E46" w:rsidP="00854E46">
      <w:pPr>
        <w:spacing w:after="0" w:line="240" w:lineRule="auto"/>
        <w:rPr>
          <w:rFonts w:cstheme="minorHAnsi"/>
          <w:noProof/>
          <w:color w:val="000000"/>
          <w:sz w:val="18"/>
          <w:szCs w:val="18"/>
        </w:rPr>
      </w:pPr>
      <w:r w:rsidRPr="004E37CC">
        <w:rPr>
          <w:rFonts w:cstheme="minorHAnsi"/>
          <w:noProof/>
          <w:color w:val="000000"/>
          <w:sz w:val="18"/>
          <w:szCs w:val="18"/>
        </w:rPr>
        <w:t>---------------------------------------------------------------------------------------------------------------------------</w:t>
      </w:r>
      <w:r>
        <w:rPr>
          <w:rFonts w:cstheme="minorHAnsi"/>
          <w:noProof/>
          <w:color w:val="000000"/>
          <w:sz w:val="18"/>
          <w:szCs w:val="18"/>
        </w:rPr>
        <w:t>------------------------</w:t>
      </w:r>
    </w:p>
    <w:p w14:paraId="38DB62BA" w14:textId="07B12692" w:rsidR="00854E46" w:rsidRPr="004E37CC" w:rsidRDefault="00854E46" w:rsidP="00854E46">
      <w:pPr>
        <w:spacing w:after="0" w:line="240" w:lineRule="auto"/>
        <w:rPr>
          <w:rFonts w:cstheme="minorHAnsi"/>
          <w:b/>
          <w:noProof/>
          <w:sz w:val="18"/>
          <w:szCs w:val="18"/>
          <w:lang w:eastAsia="ar-SA"/>
        </w:rPr>
      </w:pPr>
      <w:r w:rsidRPr="004E37CC">
        <w:rPr>
          <w:rFonts w:cstheme="minorHAnsi"/>
          <w:b/>
          <w:noProof/>
          <w:sz w:val="18"/>
          <w:szCs w:val="18"/>
          <w:lang w:eastAsia="ar-SA"/>
        </w:rPr>
        <w:t xml:space="preserve">Česká zemědělská univerzita v Praze </w:t>
      </w:r>
    </w:p>
    <w:p w14:paraId="53674BEA" w14:textId="28D0120D" w:rsidR="00854E46" w:rsidRPr="004E37CC" w:rsidRDefault="00854E46" w:rsidP="00854E46">
      <w:pPr>
        <w:jc w:val="both"/>
        <w:rPr>
          <w:rFonts w:cstheme="minorHAnsi"/>
          <w:noProof/>
          <w:sz w:val="18"/>
          <w:szCs w:val="18"/>
        </w:rPr>
      </w:pPr>
      <w:r w:rsidRPr="004E37CC">
        <w:rPr>
          <w:rFonts w:cstheme="minorHAnsi"/>
          <w:noProof/>
          <w:sz w:val="18"/>
          <w:szCs w:val="18"/>
          <w:lang w:eastAsia="ar-SA"/>
        </w:rPr>
        <w:t xml:space="preserve">ČZU je čtvrtou až pátou největší univerzitou v ČR. Spojuje v sobě </w:t>
      </w:r>
      <w:r w:rsidR="008F411B">
        <w:rPr>
          <w:rFonts w:cstheme="minorHAnsi"/>
          <w:noProof/>
          <w:sz w:val="18"/>
          <w:szCs w:val="18"/>
          <w:lang w:eastAsia="ar-SA"/>
        </w:rPr>
        <w:t>téměř stdvacetiletou</w:t>
      </w:r>
      <w:r w:rsidRPr="004E37CC">
        <w:rPr>
          <w:rFonts w:cstheme="minorHAnsi"/>
          <w:noProof/>
          <w:sz w:val="18"/>
          <w:szCs w:val="18"/>
          <w:lang w:eastAsia="ar-SA"/>
        </w:rPr>
        <w:t xml:space="preserve">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3 umístila na 601.–700.</w:t>
      </w:r>
      <w:r w:rsidRPr="004E37CC">
        <w:rPr>
          <w:rFonts w:ascii="Roboto" w:hAnsi="Roboto"/>
          <w:color w:val="000000"/>
          <w:sz w:val="18"/>
          <w:szCs w:val="18"/>
          <w:shd w:val="clear" w:color="auto" w:fill="FFFFFF"/>
        </w:rPr>
        <w:t xml:space="preserve"> </w:t>
      </w:r>
      <w:r w:rsidRPr="004E37CC">
        <w:rPr>
          <w:rFonts w:cstheme="minorHAnsi"/>
          <w:noProof/>
          <w:sz w:val="18"/>
          <w:szCs w:val="18"/>
          <w:lang w:eastAsia="ar-SA"/>
        </w:rPr>
        <w:t>místě na světě a na sdíleném 4. místě z hodnocených univerzit v ČR. V roce 2023 se ČZU se stala 36. nejekologičtější univerzitou na světě díky umístění v žebříčku UI Green Metric World University Rankings.</w:t>
      </w:r>
      <w:r>
        <w:rPr>
          <w:rFonts w:cstheme="minorHAnsi"/>
          <w:noProof/>
          <w:sz w:val="18"/>
          <w:szCs w:val="18"/>
          <w:lang w:eastAsia="ar-SA"/>
        </w:rPr>
        <w:t xml:space="preserve"> </w:t>
      </w:r>
    </w:p>
    <w:p w14:paraId="3CD841C0" w14:textId="77777777" w:rsidR="00854E46" w:rsidRPr="00040950" w:rsidRDefault="00854E46" w:rsidP="00854E46">
      <w:pPr>
        <w:pBdr>
          <w:bottom w:val="single" w:sz="6" w:space="1" w:color="auto"/>
        </w:pBdr>
        <w:rPr>
          <w:rFonts w:cstheme="minorHAnsi"/>
          <w:b/>
          <w:noProof/>
          <w:sz w:val="18"/>
          <w:szCs w:val="18"/>
        </w:rPr>
      </w:pPr>
      <w:r w:rsidRPr="00040950">
        <w:rPr>
          <w:rFonts w:cstheme="minorHAnsi"/>
          <w:b/>
          <w:noProof/>
          <w:sz w:val="18"/>
          <w:szCs w:val="18"/>
        </w:rPr>
        <w:t>Kontakt pro novináře:</w:t>
      </w:r>
      <w:r w:rsidRPr="00040950">
        <w:rPr>
          <w:rFonts w:cstheme="minorHAnsi"/>
          <w:b/>
          <w:noProof/>
          <w:sz w:val="18"/>
          <w:szCs w:val="18"/>
        </w:rPr>
        <w:tab/>
      </w:r>
    </w:p>
    <w:p w14:paraId="4F5F3240" w14:textId="77777777" w:rsidR="00854E46" w:rsidRPr="00040950" w:rsidRDefault="00854E46" w:rsidP="00854E46">
      <w:pPr>
        <w:pStyle w:val="Zpat"/>
        <w:rPr>
          <w:rFonts w:cstheme="minorHAnsi"/>
          <w:noProof/>
          <w:sz w:val="18"/>
          <w:szCs w:val="18"/>
        </w:rPr>
      </w:pPr>
      <w:r w:rsidRPr="00040950">
        <w:rPr>
          <w:rStyle w:val="Hypertextovodkaz"/>
          <w:rFonts w:cstheme="minorHAnsi"/>
          <w:noProof/>
          <w:sz w:val="18"/>
          <w:szCs w:val="18"/>
        </w:rPr>
        <w:t xml:space="preserve">Karla Mráčková, tisková mluvčí ČZU, +420 603 203 703; </w:t>
      </w:r>
      <w:hyperlink r:id="rId9" w:history="1">
        <w:r w:rsidRPr="00040950">
          <w:rPr>
            <w:rStyle w:val="Hypertextovodkaz"/>
            <w:rFonts w:cstheme="minorHAnsi"/>
            <w:noProof/>
            <w:sz w:val="18"/>
            <w:szCs w:val="18"/>
          </w:rPr>
          <w:t>mrackovak@rektorat.czu.cz</w:t>
        </w:r>
      </w:hyperlink>
    </w:p>
    <w:p w14:paraId="77D170A5" w14:textId="77777777" w:rsidR="00854E46" w:rsidRPr="009D696B" w:rsidRDefault="00854E46" w:rsidP="00854E46">
      <w:pPr>
        <w:jc w:val="both"/>
        <w:rPr>
          <w:rFonts w:ascii="Calibri" w:hAnsi="Calibri" w:cs="Calibri"/>
          <w:sz w:val="22"/>
          <w:szCs w:val="22"/>
        </w:rPr>
      </w:pPr>
    </w:p>
    <w:sectPr w:rsidR="00854E46" w:rsidRPr="009D696B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1CA062" w14:textId="77777777" w:rsidR="00BA30CC" w:rsidRDefault="00BA30CC" w:rsidP="009D696B">
      <w:pPr>
        <w:spacing w:after="0" w:line="240" w:lineRule="auto"/>
      </w:pPr>
      <w:r>
        <w:separator/>
      </w:r>
    </w:p>
  </w:endnote>
  <w:endnote w:type="continuationSeparator" w:id="0">
    <w:p w14:paraId="2C4CE059" w14:textId="77777777" w:rsidR="00BA30CC" w:rsidRDefault="00BA30CC" w:rsidP="009D69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82D875" w14:textId="5BD28D43" w:rsidR="00854E46" w:rsidRDefault="00854E46">
    <w:pPr>
      <w:pStyle w:val="Zpat"/>
    </w:pPr>
  </w:p>
  <w:p w14:paraId="45F514A4" w14:textId="77777777" w:rsidR="00854E46" w:rsidRDefault="00854E4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2D13A9" w14:textId="77777777" w:rsidR="00BA30CC" w:rsidRDefault="00BA30CC" w:rsidP="009D696B">
      <w:pPr>
        <w:spacing w:after="0" w:line="240" w:lineRule="auto"/>
      </w:pPr>
      <w:r>
        <w:separator/>
      </w:r>
    </w:p>
  </w:footnote>
  <w:footnote w:type="continuationSeparator" w:id="0">
    <w:p w14:paraId="69EA6982" w14:textId="77777777" w:rsidR="00BA30CC" w:rsidRDefault="00BA30CC" w:rsidP="009D69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E126D8" w14:textId="5C757C6B" w:rsidR="009D696B" w:rsidRDefault="009D696B">
    <w:pPr>
      <w:pStyle w:val="Zhlav"/>
    </w:pPr>
    <w:r>
      <w:rPr>
        <w:noProof/>
      </w:rPr>
      <w:drawing>
        <wp:inline distT="0" distB="0" distL="0" distR="0" wp14:anchorId="22330351" wp14:editId="4D658DD2">
          <wp:extent cx="2247900" cy="879448"/>
          <wp:effectExtent l="0" t="0" r="0" b="0"/>
          <wp:docPr id="823066899" name="Obrázek 1" descr="Obsah obrázku Grafika, Písmo, grafický design, snímek obrazovky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23066899" name="Obrázek 1" descr="Obsah obrázku Grafika, Písmo, grafický design, snímek obrazovky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72025" cy="8888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66897CB" w14:textId="77777777" w:rsidR="009D696B" w:rsidRDefault="009D696B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wMiI1MLCyMDSxNTAyUdpeDU4uLM/DyQAsNaAJSa0MssAAAA"/>
  </w:docVars>
  <w:rsids>
    <w:rsidRoot w:val="00021329"/>
    <w:rsid w:val="00001ADB"/>
    <w:rsid w:val="00004AFB"/>
    <w:rsid w:val="00021329"/>
    <w:rsid w:val="001543D5"/>
    <w:rsid w:val="00195F81"/>
    <w:rsid w:val="00217DE6"/>
    <w:rsid w:val="00236DA0"/>
    <w:rsid w:val="002F6076"/>
    <w:rsid w:val="0031110E"/>
    <w:rsid w:val="00313891"/>
    <w:rsid w:val="00326986"/>
    <w:rsid w:val="003C3589"/>
    <w:rsid w:val="00416884"/>
    <w:rsid w:val="004C0D15"/>
    <w:rsid w:val="004E696A"/>
    <w:rsid w:val="0055323D"/>
    <w:rsid w:val="005D6086"/>
    <w:rsid w:val="00604184"/>
    <w:rsid w:val="0062568F"/>
    <w:rsid w:val="0062742B"/>
    <w:rsid w:val="006A7186"/>
    <w:rsid w:val="00722B63"/>
    <w:rsid w:val="007B3C6A"/>
    <w:rsid w:val="00806513"/>
    <w:rsid w:val="0083144C"/>
    <w:rsid w:val="00850251"/>
    <w:rsid w:val="00854E46"/>
    <w:rsid w:val="00890C26"/>
    <w:rsid w:val="008B3892"/>
    <w:rsid w:val="008C7151"/>
    <w:rsid w:val="008F411B"/>
    <w:rsid w:val="009B068E"/>
    <w:rsid w:val="009D696B"/>
    <w:rsid w:val="009E5D83"/>
    <w:rsid w:val="00A028FD"/>
    <w:rsid w:val="00A50D17"/>
    <w:rsid w:val="00AC6D63"/>
    <w:rsid w:val="00AE0411"/>
    <w:rsid w:val="00B33308"/>
    <w:rsid w:val="00B333B1"/>
    <w:rsid w:val="00B472E8"/>
    <w:rsid w:val="00BA30CC"/>
    <w:rsid w:val="00C03E4C"/>
    <w:rsid w:val="00C86E1B"/>
    <w:rsid w:val="00CB09BF"/>
    <w:rsid w:val="00CB2082"/>
    <w:rsid w:val="00CC0830"/>
    <w:rsid w:val="00CE7E56"/>
    <w:rsid w:val="00D477F7"/>
    <w:rsid w:val="00D55264"/>
    <w:rsid w:val="00D9248A"/>
    <w:rsid w:val="00DC620B"/>
    <w:rsid w:val="00E37C6C"/>
    <w:rsid w:val="00E40E08"/>
    <w:rsid w:val="00E55CDD"/>
    <w:rsid w:val="00EF051B"/>
    <w:rsid w:val="00F650E0"/>
    <w:rsid w:val="00FD4316"/>
    <w:rsid w:val="00FF6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D366C28"/>
  <w15:chartTrackingRefBased/>
  <w15:docId w15:val="{D4197276-5A17-4B9F-8C0A-A53952E2A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cs-C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02132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02132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02132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02132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02132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02132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02132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02132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02132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02132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2132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02132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02132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02132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02132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02132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02132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021329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02132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2132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2132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02132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02132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021329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021329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021329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02132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021329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021329"/>
    <w:rPr>
      <w:b/>
      <w:bCs/>
      <w:smallCaps/>
      <w:color w:val="0F4761" w:themeColor="accent1" w:themeShade="BF"/>
      <w:spacing w:val="5"/>
    </w:rPr>
  </w:style>
  <w:style w:type="paragraph" w:customStyle="1" w:styleId="Tiskovka">
    <w:name w:val="Tiskovka"/>
    <w:basedOn w:val="Normln"/>
    <w:link w:val="TiskovkaChar"/>
    <w:qFormat/>
    <w:rsid w:val="009D696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 Medium" w:hAnsi="Roboto Medium" w:cs="Roboto"/>
      <w:color w:val="A6A6A6" w:themeColor="background1" w:themeShade="A6"/>
      <w:kern w:val="0"/>
      <w:sz w:val="60"/>
      <w:szCs w:val="28"/>
      <w14:ligatures w14:val="none"/>
    </w:rPr>
  </w:style>
  <w:style w:type="character" w:customStyle="1" w:styleId="TiskovkaChar">
    <w:name w:val="Tiskovka Char"/>
    <w:basedOn w:val="Standardnpsmoodstavce"/>
    <w:link w:val="Tiskovka"/>
    <w:rsid w:val="009D696B"/>
    <w:rPr>
      <w:rFonts w:ascii="Roboto Medium" w:hAnsi="Roboto Medium" w:cs="Roboto"/>
      <w:color w:val="A6A6A6" w:themeColor="background1" w:themeShade="A6"/>
      <w:kern w:val="0"/>
      <w:sz w:val="60"/>
      <w:szCs w:val="28"/>
      <w14:ligatures w14:val="none"/>
    </w:rPr>
  </w:style>
  <w:style w:type="paragraph" w:styleId="Zhlav">
    <w:name w:val="header"/>
    <w:basedOn w:val="Normln"/>
    <w:link w:val="ZhlavChar"/>
    <w:uiPriority w:val="99"/>
    <w:unhideWhenUsed/>
    <w:rsid w:val="009D69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D696B"/>
  </w:style>
  <w:style w:type="paragraph" w:styleId="Zpat">
    <w:name w:val="footer"/>
    <w:basedOn w:val="Normln"/>
    <w:link w:val="ZpatChar"/>
    <w:uiPriority w:val="99"/>
    <w:unhideWhenUsed/>
    <w:rsid w:val="009D69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D696B"/>
  </w:style>
  <w:style w:type="character" w:styleId="Hypertextovodkaz">
    <w:name w:val="Hyperlink"/>
    <w:uiPriority w:val="99"/>
    <w:rsid w:val="00854E46"/>
    <w:rPr>
      <w:color w:val="0000FF"/>
      <w:u w:val="single"/>
    </w:rPr>
  </w:style>
  <w:style w:type="paragraph" w:styleId="Revize">
    <w:name w:val="Revision"/>
    <w:hidden/>
    <w:uiPriority w:val="99"/>
    <w:semiHidden/>
    <w:rsid w:val="0031389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est-restoration.eu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bfw.gv.at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ature.com/articles/s41558-024-02080-5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mrackovak@rektorat.czu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879</Words>
  <Characters>5189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Czech University of Life Sciences Prague</Company>
  <LinksUpToDate>false</LinksUpToDate>
  <CharactersWithSpaces>6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žek Miloš</dc:creator>
  <cp:keywords/>
  <dc:description/>
  <cp:lastModifiedBy>Mráčková Karla-Nikola</cp:lastModifiedBy>
  <cp:revision>3</cp:revision>
  <dcterms:created xsi:type="dcterms:W3CDTF">2024-07-25T08:35:00Z</dcterms:created>
  <dcterms:modified xsi:type="dcterms:W3CDTF">2024-07-25T10:42:00Z</dcterms:modified>
</cp:coreProperties>
</file>